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61BED" w14:textId="77777777" w:rsidR="00E9717D" w:rsidRPr="005D2E8A" w:rsidRDefault="00E9717D" w:rsidP="005D2E8A">
      <w:pPr>
        <w:jc w:val="right"/>
        <w:rPr>
          <w:rFonts w:ascii="ＭＳ 明朝" w:hAnsi="ＭＳ 明朝"/>
          <w:szCs w:val="21"/>
        </w:rPr>
      </w:pPr>
      <w:r w:rsidRPr="005D2E8A">
        <w:rPr>
          <w:rFonts w:ascii="ＭＳ 明朝" w:hAnsi="ＭＳ 明朝" w:hint="eastAsia"/>
          <w:szCs w:val="21"/>
        </w:rPr>
        <w:t>様式</w:t>
      </w:r>
      <w:r w:rsidR="004E7FA2">
        <w:rPr>
          <w:rFonts w:ascii="ＭＳ 明朝" w:hAnsi="ＭＳ 明朝" w:hint="eastAsia"/>
          <w:szCs w:val="21"/>
        </w:rPr>
        <w:t>１</w:t>
      </w:r>
    </w:p>
    <w:p w14:paraId="758A455C" w14:textId="77777777" w:rsidR="00E9717D" w:rsidRPr="005D2E8A" w:rsidRDefault="00E9717D" w:rsidP="005D2E8A">
      <w:pPr>
        <w:pStyle w:val="a3"/>
        <w:rPr>
          <w:rFonts w:hAnsi="ＭＳ 明朝"/>
          <w:szCs w:val="21"/>
        </w:rPr>
      </w:pPr>
    </w:p>
    <w:p w14:paraId="5493DAC6" w14:textId="77777777" w:rsidR="00B70EA9" w:rsidRPr="00C72368" w:rsidRDefault="00B70EA9" w:rsidP="005D2E8A">
      <w:pPr>
        <w:pStyle w:val="a3"/>
        <w:jc w:val="center"/>
        <w:rPr>
          <w:rFonts w:ascii="HGPｺﾞｼｯｸE" w:eastAsia="HGPｺﾞｼｯｸE" w:hAnsi="HGPｺﾞｼｯｸE"/>
          <w:sz w:val="28"/>
          <w:szCs w:val="28"/>
        </w:rPr>
      </w:pPr>
      <w:r w:rsidRPr="00C72368">
        <w:rPr>
          <w:rFonts w:ascii="HGPｺﾞｼｯｸE" w:eastAsia="HGPｺﾞｼｯｸE" w:hAnsi="HGPｺﾞｼｯｸE" w:hint="eastAsia"/>
          <w:sz w:val="28"/>
          <w:szCs w:val="28"/>
        </w:rPr>
        <w:t>質</w:t>
      </w:r>
      <w:r w:rsidR="006827D7" w:rsidRPr="00C72368">
        <w:rPr>
          <w:rFonts w:ascii="HGPｺﾞｼｯｸE" w:eastAsia="HGPｺﾞｼｯｸE" w:hAnsi="HGPｺﾞｼｯｸE" w:hint="eastAsia"/>
          <w:sz w:val="28"/>
          <w:szCs w:val="28"/>
        </w:rPr>
        <w:t xml:space="preserve">　</w:t>
      </w:r>
      <w:r w:rsidRPr="00C72368">
        <w:rPr>
          <w:rFonts w:ascii="HGPｺﾞｼｯｸE" w:eastAsia="HGPｺﾞｼｯｸE" w:hAnsi="HGPｺﾞｼｯｸE" w:hint="eastAsia"/>
          <w:sz w:val="28"/>
          <w:szCs w:val="28"/>
        </w:rPr>
        <w:t>問</w:t>
      </w:r>
      <w:r w:rsidR="006827D7" w:rsidRPr="00C72368">
        <w:rPr>
          <w:rFonts w:ascii="HGPｺﾞｼｯｸE" w:eastAsia="HGPｺﾞｼｯｸE" w:hAnsi="HGPｺﾞｼｯｸE" w:hint="eastAsia"/>
          <w:sz w:val="28"/>
          <w:szCs w:val="28"/>
        </w:rPr>
        <w:t xml:space="preserve">　</w:t>
      </w:r>
      <w:r w:rsidR="00587FF7" w:rsidRPr="00C72368">
        <w:rPr>
          <w:rFonts w:ascii="HGPｺﾞｼｯｸE" w:eastAsia="HGPｺﾞｼｯｸE" w:hAnsi="HGPｺﾞｼｯｸE" w:hint="eastAsia"/>
          <w:sz w:val="28"/>
          <w:szCs w:val="28"/>
        </w:rPr>
        <w:t>書</w:t>
      </w:r>
    </w:p>
    <w:p w14:paraId="473CBD9D" w14:textId="77777777" w:rsidR="005D2E8A" w:rsidRDefault="005D2E8A" w:rsidP="005D2E8A">
      <w:pPr>
        <w:pStyle w:val="a3"/>
        <w:rPr>
          <w:szCs w:val="21"/>
        </w:rPr>
      </w:pPr>
    </w:p>
    <w:p w14:paraId="00430828" w14:textId="77777777" w:rsidR="00E9717D" w:rsidRPr="005D2E8A" w:rsidRDefault="00817407" w:rsidP="00D516AF">
      <w:pPr>
        <w:pStyle w:val="a3"/>
        <w:ind w:leftChars="2700" w:left="5670" w:firstLineChars="200" w:firstLine="420"/>
        <w:rPr>
          <w:szCs w:val="21"/>
        </w:rPr>
      </w:pPr>
      <w:r w:rsidRPr="005D2E8A">
        <w:rPr>
          <w:rFonts w:hint="eastAsia"/>
          <w:szCs w:val="21"/>
        </w:rPr>
        <w:t xml:space="preserve">　　</w:t>
      </w:r>
      <w:r w:rsidR="00E9717D" w:rsidRPr="005D2E8A">
        <w:rPr>
          <w:rFonts w:hint="eastAsia"/>
          <w:szCs w:val="21"/>
        </w:rPr>
        <w:t xml:space="preserve">年　</w:t>
      </w:r>
      <w:r w:rsidRPr="005D2E8A">
        <w:rPr>
          <w:rFonts w:hint="eastAsia"/>
          <w:szCs w:val="21"/>
        </w:rPr>
        <w:t xml:space="preserve">　</w:t>
      </w:r>
      <w:r w:rsidR="00E9717D" w:rsidRPr="005D2E8A">
        <w:rPr>
          <w:rFonts w:hint="eastAsia"/>
          <w:szCs w:val="21"/>
        </w:rPr>
        <w:t>月　　日</w:t>
      </w:r>
    </w:p>
    <w:p w14:paraId="269C8B06" w14:textId="77777777" w:rsidR="006827D7" w:rsidRPr="005D2E8A" w:rsidRDefault="006827D7" w:rsidP="005D2E8A">
      <w:pPr>
        <w:pStyle w:val="a3"/>
        <w:rPr>
          <w:szCs w:val="21"/>
        </w:rPr>
      </w:pPr>
    </w:p>
    <w:p w14:paraId="5E8E2A43" w14:textId="15683291" w:rsidR="00E9717D" w:rsidRDefault="00C9306D" w:rsidP="005D2E8A">
      <w:pPr>
        <w:pStyle w:val="a3"/>
        <w:ind w:firstLineChars="100" w:firstLine="210"/>
        <w:rPr>
          <w:szCs w:val="21"/>
        </w:rPr>
      </w:pPr>
      <w:r w:rsidRPr="00C9306D">
        <w:rPr>
          <w:rFonts w:hint="eastAsia"/>
          <w:szCs w:val="21"/>
        </w:rPr>
        <w:t>2023年度4月に向けた組織委員会ネットワーク機器の賃貸借業務</w:t>
      </w:r>
      <w:r w:rsidR="005D2E8A" w:rsidRPr="005D2E8A">
        <w:rPr>
          <w:rFonts w:hint="eastAsia"/>
          <w:szCs w:val="21"/>
        </w:rPr>
        <w:t>について、</w:t>
      </w:r>
      <w:r w:rsidR="005D2E8A">
        <w:rPr>
          <w:rFonts w:hint="eastAsia"/>
          <w:szCs w:val="21"/>
        </w:rPr>
        <w:t>以下</w:t>
      </w:r>
      <w:r w:rsidR="006827D7" w:rsidRPr="005D2E8A">
        <w:rPr>
          <w:rFonts w:hint="eastAsia"/>
          <w:szCs w:val="21"/>
        </w:rPr>
        <w:t>のとおり質問します。</w:t>
      </w:r>
    </w:p>
    <w:p w14:paraId="0EF846B3" w14:textId="77777777" w:rsidR="005D2E8A" w:rsidRDefault="005D2E8A" w:rsidP="005D2E8A">
      <w:pPr>
        <w:pStyle w:val="a3"/>
        <w:rPr>
          <w:szCs w:val="21"/>
        </w:rPr>
      </w:pP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23"/>
        <w:gridCol w:w="1866"/>
        <w:gridCol w:w="6429"/>
      </w:tblGrid>
      <w:tr w:rsidR="005D2E8A" w14:paraId="3623E280" w14:textId="77777777" w:rsidTr="005D2E8A">
        <w:tc>
          <w:tcPr>
            <w:tcW w:w="2289" w:type="dxa"/>
            <w:gridSpan w:val="2"/>
            <w:vAlign w:val="center"/>
          </w:tcPr>
          <w:p w14:paraId="65BD0C41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  <w:r w:rsidRPr="005D2E8A">
              <w:rPr>
                <w:rFonts w:hint="eastAsia"/>
                <w:szCs w:val="21"/>
              </w:rPr>
              <w:t>商号又は名称</w:t>
            </w:r>
          </w:p>
        </w:tc>
        <w:tc>
          <w:tcPr>
            <w:tcW w:w="6429" w:type="dxa"/>
            <w:vAlign w:val="center"/>
          </w:tcPr>
          <w:p w14:paraId="208C018B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  <w:tr w:rsidR="005D2E8A" w14:paraId="5DA6A9CE" w14:textId="77777777" w:rsidTr="005D2E8A">
        <w:tc>
          <w:tcPr>
            <w:tcW w:w="423" w:type="dxa"/>
            <w:vMerge w:val="restart"/>
            <w:textDirection w:val="tbRlV"/>
            <w:vAlign w:val="center"/>
          </w:tcPr>
          <w:p w14:paraId="19B51A66" w14:textId="77777777" w:rsidR="005D2E8A" w:rsidRDefault="005D2E8A" w:rsidP="005D2E8A">
            <w:pPr>
              <w:pStyle w:val="a3"/>
              <w:spacing w:line="24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担当者</w:t>
            </w:r>
          </w:p>
        </w:tc>
        <w:tc>
          <w:tcPr>
            <w:tcW w:w="1866" w:type="dxa"/>
            <w:vAlign w:val="center"/>
          </w:tcPr>
          <w:p w14:paraId="53C282FC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部署</w:t>
            </w:r>
          </w:p>
        </w:tc>
        <w:tc>
          <w:tcPr>
            <w:tcW w:w="6429" w:type="dxa"/>
            <w:vAlign w:val="center"/>
          </w:tcPr>
          <w:p w14:paraId="6827E5C5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  <w:tr w:rsidR="005D2E8A" w14:paraId="61673DB1" w14:textId="77777777" w:rsidTr="005D2E8A">
        <w:tc>
          <w:tcPr>
            <w:tcW w:w="423" w:type="dxa"/>
            <w:vMerge/>
            <w:vAlign w:val="center"/>
          </w:tcPr>
          <w:p w14:paraId="5DCD2B9C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</w:p>
        </w:tc>
        <w:tc>
          <w:tcPr>
            <w:tcW w:w="1866" w:type="dxa"/>
            <w:vAlign w:val="center"/>
          </w:tcPr>
          <w:p w14:paraId="230EEF78" w14:textId="77777777" w:rsidR="005D2E8A" w:rsidRDefault="00677F4F" w:rsidP="005D2E8A">
            <w:pPr>
              <w:pStyle w:val="a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6429" w:type="dxa"/>
            <w:vAlign w:val="center"/>
          </w:tcPr>
          <w:p w14:paraId="0F05825F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  <w:tr w:rsidR="005D2E8A" w14:paraId="6CCFA34B" w14:textId="77777777" w:rsidTr="005D2E8A">
        <w:tc>
          <w:tcPr>
            <w:tcW w:w="423" w:type="dxa"/>
            <w:vMerge/>
            <w:vAlign w:val="center"/>
          </w:tcPr>
          <w:p w14:paraId="50B69E92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</w:p>
        </w:tc>
        <w:tc>
          <w:tcPr>
            <w:tcW w:w="1866" w:type="dxa"/>
            <w:vAlign w:val="center"/>
          </w:tcPr>
          <w:p w14:paraId="08EE16C4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電話番号</w:t>
            </w:r>
          </w:p>
        </w:tc>
        <w:tc>
          <w:tcPr>
            <w:tcW w:w="6429" w:type="dxa"/>
            <w:vAlign w:val="center"/>
          </w:tcPr>
          <w:p w14:paraId="30EC1ADF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  <w:tr w:rsidR="005D2E8A" w14:paraId="6D080320" w14:textId="77777777" w:rsidTr="005D2E8A">
        <w:tc>
          <w:tcPr>
            <w:tcW w:w="423" w:type="dxa"/>
            <w:vMerge/>
            <w:vAlign w:val="center"/>
          </w:tcPr>
          <w:p w14:paraId="74B85C9E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</w:p>
        </w:tc>
        <w:tc>
          <w:tcPr>
            <w:tcW w:w="1866" w:type="dxa"/>
            <w:vAlign w:val="center"/>
          </w:tcPr>
          <w:p w14:paraId="5FC61AA6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メールアドレス</w:t>
            </w:r>
          </w:p>
        </w:tc>
        <w:tc>
          <w:tcPr>
            <w:tcW w:w="6429" w:type="dxa"/>
            <w:vAlign w:val="center"/>
          </w:tcPr>
          <w:p w14:paraId="4DF938E2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  <w:tr w:rsidR="005D2E8A" w14:paraId="7F762080" w14:textId="77777777" w:rsidTr="005D2E8A">
        <w:trPr>
          <w:trHeight w:val="668"/>
        </w:trPr>
        <w:tc>
          <w:tcPr>
            <w:tcW w:w="2289" w:type="dxa"/>
            <w:gridSpan w:val="2"/>
            <w:vAlign w:val="center"/>
          </w:tcPr>
          <w:p w14:paraId="676CD856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資料名</w:t>
            </w:r>
          </w:p>
        </w:tc>
        <w:tc>
          <w:tcPr>
            <w:tcW w:w="6429" w:type="dxa"/>
            <w:vAlign w:val="center"/>
          </w:tcPr>
          <w:p w14:paraId="55B442DE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  <w:tr w:rsidR="005D2E8A" w14:paraId="028CC3B0" w14:textId="77777777" w:rsidTr="005D2E8A">
        <w:trPr>
          <w:trHeight w:val="6674"/>
        </w:trPr>
        <w:tc>
          <w:tcPr>
            <w:tcW w:w="2289" w:type="dxa"/>
            <w:gridSpan w:val="2"/>
            <w:vAlign w:val="center"/>
          </w:tcPr>
          <w:p w14:paraId="71C9D73E" w14:textId="77777777" w:rsidR="005D2E8A" w:rsidRDefault="005D2E8A" w:rsidP="005D2E8A">
            <w:pPr>
              <w:pStyle w:val="a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質問事項</w:t>
            </w:r>
          </w:p>
        </w:tc>
        <w:tc>
          <w:tcPr>
            <w:tcW w:w="6429" w:type="dxa"/>
            <w:vAlign w:val="center"/>
          </w:tcPr>
          <w:p w14:paraId="67535264" w14:textId="77777777" w:rsidR="005D2E8A" w:rsidRDefault="005D2E8A" w:rsidP="005D2E8A">
            <w:pPr>
              <w:pStyle w:val="a3"/>
              <w:rPr>
                <w:szCs w:val="21"/>
              </w:rPr>
            </w:pPr>
          </w:p>
        </w:tc>
      </w:tr>
    </w:tbl>
    <w:p w14:paraId="6D3BE5FD" w14:textId="1B1D9BB2" w:rsidR="00E9717D" w:rsidRPr="005D2E8A" w:rsidRDefault="0084324E" w:rsidP="0084324E">
      <w:pPr>
        <w:pStyle w:val="a3"/>
        <w:jc w:val="right"/>
        <w:rPr>
          <w:szCs w:val="21"/>
        </w:rPr>
      </w:pPr>
      <w:r>
        <w:rPr>
          <w:rFonts w:hint="eastAsia"/>
          <w:szCs w:val="21"/>
        </w:rPr>
        <w:t>【</w:t>
      </w:r>
      <w:r w:rsidRPr="002A7CA9">
        <w:rPr>
          <w:rFonts w:hint="eastAsia"/>
          <w:szCs w:val="21"/>
        </w:rPr>
        <w:t>提出期限：</w:t>
      </w:r>
      <w:r w:rsidR="00B15768" w:rsidRPr="002A7CA9">
        <w:rPr>
          <w:rFonts w:hint="eastAsia"/>
          <w:szCs w:val="21"/>
        </w:rPr>
        <w:t>20</w:t>
      </w:r>
      <w:r w:rsidR="00721F8C" w:rsidRPr="002A7CA9">
        <w:rPr>
          <w:rFonts w:hint="eastAsia"/>
          <w:szCs w:val="21"/>
        </w:rPr>
        <w:t>2</w:t>
      </w:r>
      <w:r w:rsidR="00FB631C">
        <w:rPr>
          <w:rFonts w:hint="eastAsia"/>
          <w:szCs w:val="21"/>
        </w:rPr>
        <w:t>3</w:t>
      </w:r>
      <w:r w:rsidRPr="002A7CA9">
        <w:rPr>
          <w:rFonts w:hint="eastAsia"/>
          <w:szCs w:val="21"/>
        </w:rPr>
        <w:t>年</w:t>
      </w:r>
      <w:r w:rsidR="00FB631C">
        <w:rPr>
          <w:rFonts w:hint="eastAsia"/>
          <w:szCs w:val="21"/>
        </w:rPr>
        <w:t>3</w:t>
      </w:r>
      <w:r w:rsidRPr="002A7CA9">
        <w:rPr>
          <w:rFonts w:hint="eastAsia"/>
          <w:szCs w:val="21"/>
        </w:rPr>
        <w:t>月</w:t>
      </w:r>
      <w:r w:rsidR="00640345">
        <w:rPr>
          <w:szCs w:val="21"/>
        </w:rPr>
        <w:t>1</w:t>
      </w:r>
      <w:r w:rsidR="00D516AF" w:rsidRPr="002A7CA9">
        <w:rPr>
          <w:rFonts w:hint="eastAsia"/>
          <w:szCs w:val="21"/>
        </w:rPr>
        <w:t>日</w:t>
      </w:r>
      <w:r w:rsidR="000900BA" w:rsidRPr="002A7CA9">
        <w:rPr>
          <w:rFonts w:hint="eastAsia"/>
          <w:szCs w:val="21"/>
        </w:rPr>
        <w:t>（</w:t>
      </w:r>
      <w:r w:rsidR="00640345">
        <w:rPr>
          <w:rFonts w:hint="eastAsia"/>
          <w:szCs w:val="21"/>
        </w:rPr>
        <w:t>水</w:t>
      </w:r>
      <w:r w:rsidRPr="002A7CA9">
        <w:rPr>
          <w:rFonts w:hint="eastAsia"/>
          <w:szCs w:val="21"/>
        </w:rPr>
        <w:t>）</w:t>
      </w:r>
      <w:r w:rsidR="00640345">
        <w:rPr>
          <w:rFonts w:hint="eastAsia"/>
          <w:szCs w:val="21"/>
        </w:rPr>
        <w:t>正午</w:t>
      </w:r>
      <w:r>
        <w:rPr>
          <w:rFonts w:hint="eastAsia"/>
          <w:szCs w:val="21"/>
        </w:rPr>
        <w:t>】</w:t>
      </w:r>
    </w:p>
    <w:sectPr w:rsidR="00E9717D" w:rsidRPr="005D2E8A" w:rsidSect="005D2E8A">
      <w:pgSz w:w="11906" w:h="16838" w:code="9"/>
      <w:pgMar w:top="1701" w:right="1701" w:bottom="1701" w:left="1701" w:header="851" w:footer="992" w:gutter="0"/>
      <w:cols w:space="425"/>
      <w:docGrid w:type="linesAndChars" w:linePitch="3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F553D" w14:textId="77777777" w:rsidR="00E50812" w:rsidRDefault="00E50812" w:rsidP="00C72368">
      <w:r>
        <w:separator/>
      </w:r>
    </w:p>
  </w:endnote>
  <w:endnote w:type="continuationSeparator" w:id="0">
    <w:p w14:paraId="7A7651F8" w14:textId="77777777" w:rsidR="00E50812" w:rsidRDefault="00E50812" w:rsidP="00C7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98B15" w14:textId="77777777" w:rsidR="00E50812" w:rsidRDefault="00E50812" w:rsidP="00C72368">
      <w:r>
        <w:separator/>
      </w:r>
    </w:p>
  </w:footnote>
  <w:footnote w:type="continuationSeparator" w:id="0">
    <w:p w14:paraId="6423299F" w14:textId="77777777" w:rsidR="00E50812" w:rsidRDefault="00E50812" w:rsidP="00C7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F33C5"/>
    <w:multiLevelType w:val="singleLevel"/>
    <w:tmpl w:val="B2DA043C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360"/>
      </w:pPr>
      <w:rPr>
        <w:rFonts w:hint="eastAsia"/>
      </w:rPr>
    </w:lvl>
  </w:abstractNum>
  <w:abstractNum w:abstractNumId="1" w15:restartNumberingAfterBreak="0">
    <w:nsid w:val="35E12E04"/>
    <w:multiLevelType w:val="singleLevel"/>
    <w:tmpl w:val="F1447B8E"/>
    <w:lvl w:ilvl="0">
      <w:start w:val="1"/>
      <w:numFmt w:val="decimal"/>
      <w:lvlText w:val="(%1)"/>
      <w:lvlJc w:val="left"/>
      <w:pPr>
        <w:tabs>
          <w:tab w:val="num" w:pos="270"/>
        </w:tabs>
        <w:ind w:left="270" w:hanging="270"/>
      </w:pPr>
      <w:rPr>
        <w:rFonts w:hint="eastAsia"/>
      </w:rPr>
    </w:lvl>
  </w:abstractNum>
  <w:abstractNum w:abstractNumId="2" w15:restartNumberingAfterBreak="0">
    <w:nsid w:val="5A4540B7"/>
    <w:multiLevelType w:val="singleLevel"/>
    <w:tmpl w:val="DE9C84A0"/>
    <w:lvl w:ilvl="0">
      <w:start w:val="1"/>
      <w:numFmt w:val="decimalFullWidth"/>
      <w:lvlText w:val="第%1条"/>
      <w:lvlJc w:val="left"/>
      <w:pPr>
        <w:tabs>
          <w:tab w:val="num" w:pos="735"/>
        </w:tabs>
        <w:ind w:left="735" w:hanging="735"/>
      </w:pPr>
      <w:rPr>
        <w:rFonts w:hint="eastAsia"/>
      </w:rPr>
    </w:lvl>
  </w:abstractNum>
  <w:abstractNum w:abstractNumId="3" w15:restartNumberingAfterBreak="0">
    <w:nsid w:val="7F07792D"/>
    <w:multiLevelType w:val="singleLevel"/>
    <w:tmpl w:val="255EDAE2"/>
    <w:lvl w:ilvl="0">
      <w:start w:val="1"/>
      <w:numFmt w:val="decimal"/>
      <w:lvlText w:val="(%1)"/>
      <w:lvlJc w:val="left"/>
      <w:pPr>
        <w:tabs>
          <w:tab w:val="num" w:pos="465"/>
        </w:tabs>
        <w:ind w:left="465" w:hanging="360"/>
      </w:pPr>
      <w:rPr>
        <w:rFonts w:hint="eastAsi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373"/>
  <w:displayHorizontalDrawingGridEvery w:val="0"/>
  <w:characterSpacingControl w:val="compressPunctuation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DY3MrUwN7c0MDJR0lEKTi0uzszPAykwrAUAzWSqviwAAAA="/>
  </w:docVars>
  <w:rsids>
    <w:rsidRoot w:val="004353A1"/>
    <w:rsid w:val="00060B0B"/>
    <w:rsid w:val="00067BCC"/>
    <w:rsid w:val="000900BA"/>
    <w:rsid w:val="000E77FE"/>
    <w:rsid w:val="001C0458"/>
    <w:rsid w:val="001D3012"/>
    <w:rsid w:val="00201DE9"/>
    <w:rsid w:val="002041B7"/>
    <w:rsid w:val="00215692"/>
    <w:rsid w:val="00232FC0"/>
    <w:rsid w:val="00274477"/>
    <w:rsid w:val="002A7CA9"/>
    <w:rsid w:val="002B1FB4"/>
    <w:rsid w:val="002F63CF"/>
    <w:rsid w:val="0032114B"/>
    <w:rsid w:val="0038543D"/>
    <w:rsid w:val="00391163"/>
    <w:rsid w:val="003F3FED"/>
    <w:rsid w:val="004353A1"/>
    <w:rsid w:val="004E7FA2"/>
    <w:rsid w:val="00520EDA"/>
    <w:rsid w:val="00535D63"/>
    <w:rsid w:val="00541251"/>
    <w:rsid w:val="00541FDC"/>
    <w:rsid w:val="00547981"/>
    <w:rsid w:val="00554F76"/>
    <w:rsid w:val="00576D03"/>
    <w:rsid w:val="00587FF7"/>
    <w:rsid w:val="0059748E"/>
    <w:rsid w:val="005C3C9B"/>
    <w:rsid w:val="005D2E8A"/>
    <w:rsid w:val="006068EC"/>
    <w:rsid w:val="00627CDB"/>
    <w:rsid w:val="00640345"/>
    <w:rsid w:val="006555D4"/>
    <w:rsid w:val="006650A3"/>
    <w:rsid w:val="006776D7"/>
    <w:rsid w:val="00677F4F"/>
    <w:rsid w:val="006827D7"/>
    <w:rsid w:val="00694B1F"/>
    <w:rsid w:val="00712053"/>
    <w:rsid w:val="00721F8C"/>
    <w:rsid w:val="00726934"/>
    <w:rsid w:val="00736E62"/>
    <w:rsid w:val="00750394"/>
    <w:rsid w:val="0076249F"/>
    <w:rsid w:val="00793FEE"/>
    <w:rsid w:val="007D6E3F"/>
    <w:rsid w:val="007F1427"/>
    <w:rsid w:val="00817407"/>
    <w:rsid w:val="0084324E"/>
    <w:rsid w:val="00884421"/>
    <w:rsid w:val="008C2828"/>
    <w:rsid w:val="008F2304"/>
    <w:rsid w:val="00913DF0"/>
    <w:rsid w:val="00963782"/>
    <w:rsid w:val="00973733"/>
    <w:rsid w:val="00973B37"/>
    <w:rsid w:val="00976909"/>
    <w:rsid w:val="00981BB5"/>
    <w:rsid w:val="009A002B"/>
    <w:rsid w:val="009A756C"/>
    <w:rsid w:val="009B2D51"/>
    <w:rsid w:val="00AD02A6"/>
    <w:rsid w:val="00AD2203"/>
    <w:rsid w:val="00AF5210"/>
    <w:rsid w:val="00B1040E"/>
    <w:rsid w:val="00B13185"/>
    <w:rsid w:val="00B15768"/>
    <w:rsid w:val="00B5150C"/>
    <w:rsid w:val="00B70EA9"/>
    <w:rsid w:val="00BB28A6"/>
    <w:rsid w:val="00BC5A79"/>
    <w:rsid w:val="00BD2802"/>
    <w:rsid w:val="00BE7381"/>
    <w:rsid w:val="00C72368"/>
    <w:rsid w:val="00C9074A"/>
    <w:rsid w:val="00C9306D"/>
    <w:rsid w:val="00CE5D79"/>
    <w:rsid w:val="00CF7BD2"/>
    <w:rsid w:val="00D061A2"/>
    <w:rsid w:val="00D219F3"/>
    <w:rsid w:val="00D516AF"/>
    <w:rsid w:val="00D97849"/>
    <w:rsid w:val="00E152F6"/>
    <w:rsid w:val="00E4150D"/>
    <w:rsid w:val="00E50812"/>
    <w:rsid w:val="00E514C8"/>
    <w:rsid w:val="00E80065"/>
    <w:rsid w:val="00E9316F"/>
    <w:rsid w:val="00E9717D"/>
    <w:rsid w:val="00EB6F64"/>
    <w:rsid w:val="00F12E72"/>
    <w:rsid w:val="00F34FB0"/>
    <w:rsid w:val="00FB28B6"/>
    <w:rsid w:val="00FB631C"/>
    <w:rsid w:val="00FE5540"/>
    <w:rsid w:val="00FF5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C2B1239"/>
  <w15:docId w15:val="{38D422DE-756F-4D0F-8815-AADAD14A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5D2E8A"/>
    <w:rPr>
      <w:rFonts w:ascii="ＭＳ 明朝" w:hAnsi="Courier New"/>
      <w:szCs w:val="20"/>
    </w:rPr>
  </w:style>
  <w:style w:type="paragraph" w:styleId="a4">
    <w:name w:val="Note Heading"/>
    <w:basedOn w:val="a"/>
    <w:next w:val="a"/>
    <w:pPr>
      <w:jc w:val="center"/>
    </w:pPr>
    <w:rPr>
      <w:rFonts w:ascii="ＭＳ 明朝" w:hAnsi="Courier New"/>
      <w:sz w:val="24"/>
      <w:szCs w:val="20"/>
    </w:rPr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  <w:rPr>
      <w:szCs w:val="20"/>
    </w:rPr>
  </w:style>
  <w:style w:type="paragraph" w:styleId="a6">
    <w:name w:val="Balloon Text"/>
    <w:basedOn w:val="a"/>
    <w:semiHidden/>
    <w:rsid w:val="004353A1"/>
    <w:rPr>
      <w:rFonts w:ascii="Arial" w:eastAsia="ＭＳ ゴシック" w:hAnsi="Arial"/>
      <w:sz w:val="18"/>
      <w:szCs w:val="18"/>
    </w:rPr>
  </w:style>
  <w:style w:type="table" w:styleId="a7">
    <w:name w:val="Table Grid"/>
    <w:basedOn w:val="a1"/>
    <w:rsid w:val="00B70EA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er"/>
    <w:basedOn w:val="a"/>
    <w:link w:val="a9"/>
    <w:rsid w:val="00C7236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rsid w:val="00C72368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</Words>
  <Characters>12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愛知県入札心得（物件の製造等）</vt:lpstr>
      <vt:lpstr>      愛知県入札心得（物件の製造等）　　　　　　　　　　　　　　　　　　　　</vt:lpstr>
    </vt:vector>
  </TitlesOfParts>
  <Company>愛知県庁</Company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愛知県入札心得（物件の製造等）</dc:title>
  <dc:creator>jikan74</dc:creator>
  <cp:lastModifiedBy>組織委員会浅野</cp:lastModifiedBy>
  <cp:revision>17</cp:revision>
  <cp:lastPrinted>2021-03-09T09:56:00Z</cp:lastPrinted>
  <dcterms:created xsi:type="dcterms:W3CDTF">2021-11-02T04:44:00Z</dcterms:created>
  <dcterms:modified xsi:type="dcterms:W3CDTF">2023-02-22T09:40:00Z</dcterms:modified>
</cp:coreProperties>
</file>